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Like to design/improve project architecture and conduct research.</w:t>
      </w:r>
      <w:r>
        <w:t xml:space="preserve"> </w:t>
      </w:r>
      <w:r>
        <w:t xml:space="preserve">Prefer simple but flexible solutions when possible.</w:t>
      </w:r>
      <w:r>
        <w:t xml:space="preserve"> 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/C++, Python, bash (middle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2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Concentrat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4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5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1" w:name="languages"/>
      <w:r>
        <w:t xml:space="preserve">Languages</w:t>
      </w:r>
      <w:bookmarkEnd w:id="4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3-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14:16:49Z</dcterms:created>
  <dcterms:modified xsi:type="dcterms:W3CDTF">2022-03-10T14:16:49Z</dcterms:modified>
</cp:coreProperties>
</file>